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4035F94A" w14:textId="45483DDD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5933140" w14:textId="179002AA" w:rsidR="007B4A91" w:rsidRDefault="009A5554" w:rsidP="00C8670B">
      <w:pPr>
        <w:ind w:firstLine="720"/>
        <w:rPr>
          <w:sz w:val="28"/>
          <w:szCs w:val="28"/>
        </w:rPr>
      </w:pPr>
      <w:r>
        <w:rPr>
          <w:sz w:val="28"/>
          <w:szCs w:val="28"/>
        </w:rPr>
        <w:t>The title of my project is online scrabble.</w:t>
      </w:r>
    </w:p>
    <w:p w14:paraId="0AC2FC38" w14:textId="77777777" w:rsidR="00C8670B" w:rsidRDefault="00C8670B" w:rsidP="00C8670B">
      <w:pPr>
        <w:ind w:firstLine="720"/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E476BE1" w:rsidR="007B4A91" w:rsidRDefault="009A5554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teach people how to make many words in a very short time with limited letters.</w:t>
      </w: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61158CBB" w:rsidR="007B4A91" w:rsidRDefault="00C8670B" w:rsidP="00C8670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there is a little girl named rosy who has trouble making correct words. We have to help her do that by making some as an example for her to follow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16124758" w14:textId="3E5AF372" w:rsidR="007B4A91" w:rsidRPr="00C8670B" w:rsidRDefault="00556965" w:rsidP="00C8670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670B"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5C44E73" w:rsidR="007B4A91" w:rsidRDefault="00C867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s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250A69" w:rsidR="007B4A91" w:rsidRDefault="00C867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ake word</w:t>
            </w:r>
          </w:p>
        </w:tc>
      </w:tr>
    </w:tbl>
    <w:p w14:paraId="6CA58DD5" w14:textId="77777777" w:rsidR="00C8670B" w:rsidRDefault="00C8670B" w:rsidP="00C8670B"/>
    <w:p w14:paraId="2D4760C5" w14:textId="47B969A3" w:rsidR="007B4A91" w:rsidRPr="00C8670B" w:rsidRDefault="00556965" w:rsidP="00C8670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670B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402E889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let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3143EE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ake word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151A883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70B2F1C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like a ma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89C222A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ol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A89CCBB" w:rsidR="007B4A91" w:rsidRDefault="00C867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olds the letters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DE14560" w:rsidR="007B4A91" w:rsidRPr="00C8670B" w:rsidRDefault="00556965" w:rsidP="00C8670B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8670B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1825AE77" w:rsidR="007B4A91" w:rsidRDefault="003B5A08" w:rsidP="003B5A08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25AB13B" wp14:editId="0B42D908">
            <wp:extent cx="2698750" cy="16954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2D149" w14:textId="373018C2" w:rsidR="003B5A08" w:rsidRDefault="003B5A08" w:rsidP="003B5A08">
      <w:pPr>
        <w:jc w:val="center"/>
        <w:rPr>
          <w:sz w:val="28"/>
          <w:szCs w:val="28"/>
        </w:rPr>
      </w:pPr>
      <w:r>
        <w:rPr>
          <w:sz w:val="28"/>
          <w:szCs w:val="28"/>
        </w:rPr>
        <w:t>(Something Like This)</w: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2370039" w:rsidR="007B4A91" w:rsidRPr="003B5A08" w:rsidRDefault="00556965" w:rsidP="003B5A0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B5A08">
        <w:rPr>
          <w:sz w:val="28"/>
          <w:szCs w:val="28"/>
        </w:rPr>
        <w:t xml:space="preserve">How do you plan to make your game engaging? </w:t>
      </w:r>
    </w:p>
    <w:p w14:paraId="24B987DE" w14:textId="6C0E16B3" w:rsidR="007B4A91" w:rsidRDefault="003B5A08">
      <w:pPr>
        <w:rPr>
          <w:sz w:val="28"/>
          <w:szCs w:val="28"/>
        </w:rPr>
      </w:pPr>
      <w:r>
        <w:t>The game would have many levels and it would difficult as the level increases. There will be many powerups and scoring areas as well as a leaderboard to make it engaging. It will also have an option to buy hints with the coins you earn in the game to help you to make a word. You will also have a time limit to make as many words as you can and you will get 10 coins for 1 word. As the level increases the time limit will also decrease to make it much difficult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B5A08"/>
    <w:rsid w:val="00556965"/>
    <w:rsid w:val="007B4A91"/>
    <w:rsid w:val="009A5554"/>
    <w:rsid w:val="00C86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867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shka Agarwal</cp:lastModifiedBy>
  <cp:revision>3</cp:revision>
  <dcterms:created xsi:type="dcterms:W3CDTF">2021-03-18T05:03:00Z</dcterms:created>
  <dcterms:modified xsi:type="dcterms:W3CDTF">2022-01-08T08:06:00Z</dcterms:modified>
</cp:coreProperties>
</file>